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38B85" w14:textId="687B102A" w:rsidR="00803C1C" w:rsidRPr="00CA2F0A" w:rsidRDefault="00B65C24" w:rsidP="00032022">
      <w:pPr>
        <w:spacing w:before="240" w:after="120" w:line="360" w:lineRule="auto"/>
        <w:jc w:val="center"/>
        <w:rPr>
          <w:rFonts w:cs="David"/>
          <w:b/>
          <w:bCs/>
          <w:sz w:val="26"/>
          <w:szCs w:val="26"/>
          <w:u w:val="single"/>
          <w:rtl/>
        </w:rPr>
      </w:pPr>
      <w:r w:rsidRPr="00CA2F0A">
        <w:rPr>
          <w:rFonts w:cs="David" w:hint="cs"/>
          <w:b/>
          <w:bCs/>
          <w:sz w:val="26"/>
          <w:szCs w:val="26"/>
          <w:u w:val="single"/>
          <w:rtl/>
        </w:rPr>
        <w:t xml:space="preserve">טופס </w:t>
      </w:r>
      <w:r w:rsidR="00024EB5" w:rsidRPr="00CA2F0A">
        <w:rPr>
          <w:rFonts w:cs="David"/>
          <w:b/>
          <w:bCs/>
          <w:sz w:val="26"/>
          <w:szCs w:val="26"/>
          <w:u w:val="single"/>
          <w:rtl/>
        </w:rPr>
        <w:t>בקשת חיפוש</w:t>
      </w:r>
    </w:p>
    <w:p w14:paraId="660BE5E6" w14:textId="77777777" w:rsidR="00A86982" w:rsidRPr="00CA2F0A" w:rsidRDefault="00A86982" w:rsidP="00032022">
      <w:pPr>
        <w:spacing w:before="240"/>
        <w:rPr>
          <w:rFonts w:ascii="David" w:hAnsi="David" w:cs="David"/>
          <w:b/>
          <w:bCs/>
          <w:sz w:val="22"/>
          <w:szCs w:val="22"/>
          <w:rtl/>
        </w:rPr>
        <w:sectPr w:rsidR="00A86982" w:rsidRPr="00CA2F0A" w:rsidSect="00B17BA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080" w:bottom="1440" w:left="1080" w:header="720" w:footer="964" w:gutter="0"/>
          <w:cols w:space="720"/>
          <w:bidi/>
          <w:rtlGutter/>
          <w:docGrid w:linePitch="272"/>
        </w:sectPr>
      </w:pPr>
    </w:p>
    <w:sdt>
      <w:sdtPr>
        <w:rPr>
          <w:rFonts w:ascii="David" w:hAnsi="David" w:cs="David"/>
          <w:b/>
          <w:bCs/>
          <w:sz w:val="22"/>
          <w:szCs w:val="22"/>
          <w:rtl/>
        </w:rPr>
        <w:id w:val="-1514145769"/>
        <w:lock w:val="contentLocked"/>
        <w:placeholder>
          <w:docPart w:val="DefaultPlaceholder_-1854013440"/>
        </w:placeholder>
        <w:group/>
      </w:sdtPr>
      <w:sdtEndPr>
        <w:rPr>
          <w:u w:val="single"/>
        </w:rPr>
      </w:sdtEndPr>
      <w:sdtContent>
        <w:sdt>
          <w:sdtPr>
            <w:rPr>
              <w:rFonts w:ascii="David" w:hAnsi="David" w:cs="David"/>
              <w:b/>
              <w:bCs/>
              <w:sz w:val="22"/>
              <w:szCs w:val="22"/>
              <w:rtl/>
            </w:rPr>
            <w:id w:val="-2054913040"/>
            <w:lock w:val="sdtContentLocked"/>
            <w:placeholder>
              <w:docPart w:val="DefaultPlaceholder_-1854013440"/>
            </w:placeholder>
            <w:group/>
          </w:sdtPr>
          <w:sdtEndPr>
            <w:rPr>
              <w:u w:val="single"/>
            </w:rPr>
          </w:sdtEndPr>
          <w:sdtContent>
            <w:p w14:paraId="2AE4BA22" w14:textId="67D0DDF6" w:rsidR="00F15F71" w:rsidRPr="00CA2F0A" w:rsidRDefault="00B84EB2" w:rsidP="006A51C1">
              <w:pPr>
                <w:spacing w:after="120" w:line="360" w:lineRule="auto"/>
                <w:rPr>
                  <w:rFonts w:ascii="David" w:hAnsi="David" w:cs="David"/>
                  <w:b/>
                  <w:bCs/>
                  <w:sz w:val="22"/>
                  <w:szCs w:val="22"/>
                  <w:u w:val="single"/>
                  <w:rtl/>
                </w:rPr>
              </w:pPr>
              <w:r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>שם ה</w:t>
              </w:r>
              <w:r w:rsidR="00FB2E82"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>מבקש</w:t>
              </w:r>
              <w:r w:rsidR="00F15F71"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 xml:space="preserve">: </w:t>
              </w:r>
              <w:sdt>
                <w:sdtPr>
                  <w:rPr>
                    <w:rStyle w:val="a"/>
                    <w:rtl/>
                  </w:rPr>
                  <w:id w:val="-1192214008"/>
                  <w:placeholder>
                    <w:docPart w:val="0325764F3D4B45EB858462E4B68951E6"/>
                  </w:placeholder>
                  <w:showingPlcHdr/>
                  <w:text/>
                </w:sdtPr>
                <w:sdtEndPr>
                  <w:rPr>
                    <w:rStyle w:val="DefaultParagraphFont"/>
                    <w:rFonts w:ascii="David" w:hAnsi="David" w:cs="Miriam"/>
                    <w:sz w:val="22"/>
                    <w:szCs w:val="20"/>
                    <w:u w:val="none"/>
                  </w:rPr>
                </w:sdtEndPr>
                <w:sdtContent>
                  <w:r w:rsidR="00B367C2" w:rsidRPr="00C37C98">
                    <w:rPr>
                      <w:rStyle w:val="PlaceholderText"/>
                      <w:rFonts w:ascii="David" w:hAnsi="David" w:cs="David"/>
                      <w:color w:val="595959" w:themeColor="text1" w:themeTint="A6"/>
                      <w:sz w:val="22"/>
                      <w:szCs w:val="22"/>
                      <w:u w:val="single"/>
                      <w:rtl/>
                    </w:rPr>
                    <w:t>השלם את שמך</w:t>
                  </w:r>
                </w:sdtContent>
              </w:sdt>
              <w:r w:rsidR="00183DAE" w:rsidRPr="00CA2F0A">
                <w:rPr>
                  <w:rFonts w:ascii="David" w:hAnsi="David" w:cs="David" w:hint="cs"/>
                  <w:b/>
                  <w:bCs/>
                  <w:sz w:val="22"/>
                  <w:szCs w:val="22"/>
                  <w:rtl/>
                </w:rPr>
                <w:t xml:space="preserve"> </w:t>
              </w:r>
              <w:r w:rsidR="00183DAE"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ab/>
              </w:r>
              <w:r w:rsidR="001C682E"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>דוא"ל</w:t>
              </w:r>
              <w:r w:rsidR="00F15F71" w:rsidRPr="00CA2F0A">
                <w:rPr>
                  <w:rFonts w:ascii="David" w:hAnsi="David" w:cs="David"/>
                  <w:b/>
                  <w:bCs/>
                  <w:sz w:val="22"/>
                  <w:szCs w:val="22"/>
                  <w:rtl/>
                </w:rPr>
                <w:t xml:space="preserve">: </w:t>
              </w:r>
              <w:sdt>
                <w:sdtPr>
                  <w:rPr>
                    <w:rStyle w:val="a"/>
                    <w:rtl/>
                  </w:rPr>
                  <w:id w:val="180094665"/>
                  <w:placeholder>
                    <w:docPart w:val="A8CD5B7BD4FF4A51BB3143E251892A6E"/>
                  </w:placeholder>
                  <w:showingPlcHdr/>
                  <w:text/>
                </w:sdtPr>
                <w:sdtEndPr>
                  <w:rPr>
                    <w:rStyle w:val="DefaultParagraphFont"/>
                    <w:rFonts w:ascii="David" w:hAnsi="David" w:cs="Miriam"/>
                    <w:b/>
                    <w:bCs/>
                    <w:sz w:val="22"/>
                    <w:szCs w:val="20"/>
                    <w:u w:val="none"/>
                  </w:rPr>
                </w:sdtEndPr>
                <w:sdtContent>
                  <w:r w:rsidR="0066709C" w:rsidRPr="00C37C98">
                    <w:rPr>
                      <w:rStyle w:val="PlaceholderText"/>
                      <w:rFonts w:cs="David" w:hint="cs"/>
                      <w:color w:val="595959" w:themeColor="text1" w:themeTint="A6"/>
                      <w:szCs w:val="22"/>
                      <w:u w:val="single"/>
                      <w:rtl/>
                    </w:rPr>
                    <w:t xml:space="preserve">השלם </w:t>
                  </w:r>
                  <w:r w:rsidR="00B367C2" w:rsidRPr="00C37C98">
                    <w:rPr>
                      <w:rStyle w:val="PlaceholderText"/>
                      <w:rFonts w:cs="David"/>
                      <w:color w:val="595959" w:themeColor="text1" w:themeTint="A6"/>
                      <w:szCs w:val="22"/>
                      <w:u w:val="single"/>
                      <w:rtl/>
                    </w:rPr>
                    <w:t>דוא"ל</w:t>
                  </w:r>
                </w:sdtContent>
              </w:sdt>
            </w:p>
          </w:sdtContent>
        </w:sdt>
        <w:p w14:paraId="717F8AB5" w14:textId="77777777" w:rsidR="00A86982" w:rsidRPr="00CA2F0A" w:rsidRDefault="00A86982" w:rsidP="006A51C1">
          <w:pPr>
            <w:spacing w:line="360" w:lineRule="auto"/>
            <w:rPr>
              <w:rFonts w:ascii="David" w:hAnsi="David" w:cs="David"/>
              <w:b/>
              <w:bCs/>
              <w:sz w:val="22"/>
              <w:szCs w:val="22"/>
              <w:rtl/>
            </w:rPr>
            <w:sectPr w:rsidR="00A86982" w:rsidRPr="00CA2F0A" w:rsidSect="00183DAE">
              <w:type w:val="continuous"/>
              <w:pgSz w:w="11906" w:h="16838"/>
              <w:pgMar w:top="284" w:right="964" w:bottom="284" w:left="964" w:header="720" w:footer="720" w:gutter="0"/>
              <w:cols w:space="720"/>
              <w:bidi/>
              <w:rtlGutter/>
            </w:sectPr>
          </w:pPr>
        </w:p>
        <w:p w14:paraId="23C56309" w14:textId="228B7EE1" w:rsidR="00F15F71" w:rsidRPr="00CA2F0A" w:rsidRDefault="00B65C24" w:rsidP="006A51C1">
          <w:pPr>
            <w:spacing w:line="360" w:lineRule="auto"/>
            <w:rPr>
              <w:rFonts w:ascii="David" w:hAnsi="David" w:cs="David"/>
              <w:b/>
              <w:bCs/>
              <w:sz w:val="22"/>
              <w:szCs w:val="22"/>
              <w:u w:val="single"/>
              <w:rtl/>
            </w:rPr>
          </w:pPr>
          <w:r w:rsidRPr="00CA2F0A">
            <w:rPr>
              <w:rFonts w:ascii="David" w:hAnsi="David" w:cs="David"/>
              <w:b/>
              <w:bCs/>
              <w:sz w:val="22"/>
              <w:szCs w:val="22"/>
              <w:rtl/>
            </w:rPr>
            <w:t>תאריך יעד לסיום החיפו</w:t>
          </w:r>
          <w:r w:rsidR="001C682E" w:rsidRPr="00CA2F0A">
            <w:rPr>
              <w:rFonts w:ascii="David" w:hAnsi="David" w:cs="David"/>
              <w:b/>
              <w:bCs/>
              <w:sz w:val="22"/>
              <w:szCs w:val="22"/>
              <w:rtl/>
            </w:rPr>
            <w:t>ש:</w:t>
          </w:r>
          <w:r w:rsidR="00B367C2" w:rsidRPr="00CA2F0A">
            <w:rPr>
              <w:rFonts w:ascii="David" w:hAnsi="David" w:cs="David"/>
              <w:b/>
              <w:bCs/>
              <w:sz w:val="22"/>
              <w:szCs w:val="22"/>
              <w:rtl/>
            </w:rPr>
            <w:t xml:space="preserve"> </w:t>
          </w:r>
          <w:sdt>
            <w:sdtPr>
              <w:rPr>
                <w:rStyle w:val="a"/>
                <w:rtl/>
              </w:rPr>
              <w:id w:val="1351991954"/>
              <w:placeholder>
                <w:docPart w:val="821879F553404363A82A60226265C298"/>
              </w:placeholder>
              <w:showingPlcHdr/>
              <w:date>
                <w:dateFormat w:val="dd/MM/yyyy"/>
                <w:lid w:val="he-IL"/>
                <w:storeMappedDataAs w:val="dateTime"/>
                <w:calendar w:val="gregorian"/>
              </w:date>
            </w:sdtPr>
            <w:sdtEndPr>
              <w:rPr>
                <w:rStyle w:val="DefaultParagraphFont"/>
                <w:rFonts w:ascii="David" w:hAnsi="David" w:cs="Miriam"/>
                <w:sz w:val="22"/>
                <w:szCs w:val="20"/>
                <w:u w:val="none"/>
              </w:rPr>
            </w:sdtEndPr>
            <w:sdtContent>
              <w:r w:rsidR="001D64CE" w:rsidRPr="00C37C98">
                <w:rPr>
                  <w:rStyle w:val="PlaceholderText"/>
                  <w:rFonts w:ascii="David" w:hAnsi="David" w:cs="David"/>
                  <w:color w:val="595959" w:themeColor="text1" w:themeTint="A6"/>
                  <w:sz w:val="22"/>
                  <w:szCs w:val="22"/>
                  <w:u w:val="single"/>
                  <w:rtl/>
                </w:rPr>
                <w:t>לחץ או הקש כאן להזנת תאריך</w:t>
              </w:r>
            </w:sdtContent>
          </w:sdt>
        </w:p>
      </w:sdtContent>
    </w:sdt>
    <w:p w14:paraId="667526B3" w14:textId="1487A9CE" w:rsidR="00024EB5" w:rsidRPr="00CA2F0A" w:rsidRDefault="00024EB5" w:rsidP="006A51C1">
      <w:pPr>
        <w:spacing w:line="360" w:lineRule="auto"/>
        <w:rPr>
          <w:rFonts w:cs="David"/>
          <w:sz w:val="14"/>
          <w:szCs w:val="22"/>
          <w:rtl/>
        </w:rPr>
      </w:pPr>
    </w:p>
    <w:sdt>
      <w:sdtPr>
        <w:rPr>
          <w:rFonts w:hint="cs"/>
          <w:sz w:val="14"/>
          <w:szCs w:val="14"/>
          <w:rtl/>
        </w:rPr>
        <w:id w:val="-278110457"/>
        <w:lock w:val="contentLocked"/>
        <w:placeholder>
          <w:docPart w:val="54F271472FDD48D78E41E66DCA562416"/>
        </w:placeholder>
        <w:group/>
      </w:sdtPr>
      <w:sdtEndPr>
        <w:rPr>
          <w:rFonts w:cs="David" w:hint="default"/>
          <w:szCs w:val="22"/>
        </w:rPr>
      </w:sdtEndPr>
      <w:sdtContent>
        <w:p w14:paraId="4726FCBC" w14:textId="5CA5EADB" w:rsidR="002B08B7" w:rsidRDefault="002B08B7" w:rsidP="006A51C1">
          <w:pPr>
            <w:pStyle w:val="ListParagraph"/>
            <w:numPr>
              <w:ilvl w:val="0"/>
              <w:numId w:val="1"/>
            </w:numPr>
            <w:spacing w:line="360" w:lineRule="auto"/>
            <w:ind w:left="284" w:hanging="284"/>
            <w:rPr>
              <w:rFonts w:cs="David"/>
              <w:b/>
              <w:bCs/>
              <w:sz w:val="14"/>
              <w:szCs w:val="22"/>
            </w:rPr>
          </w:pPr>
          <w:r w:rsidRPr="00CA2F0A">
            <w:rPr>
              <w:rFonts w:cs="David" w:hint="cs"/>
              <w:b/>
              <w:bCs/>
              <w:sz w:val="14"/>
              <w:szCs w:val="22"/>
              <w:rtl/>
            </w:rPr>
            <w:t xml:space="preserve">אני מעוניינ/ת </w:t>
          </w:r>
          <w:r w:rsidRPr="00CA2F0A">
            <w:rPr>
              <w:rFonts w:cs="David"/>
              <w:b/>
              <w:bCs/>
              <w:sz w:val="14"/>
              <w:szCs w:val="22"/>
              <w:rtl/>
            </w:rPr>
            <w:t xml:space="preserve">במידע </w:t>
          </w:r>
          <w:r w:rsidR="006A51C1">
            <w:rPr>
              <w:rFonts w:cs="David" w:hint="cs"/>
              <w:b/>
              <w:bCs/>
              <w:sz w:val="14"/>
              <w:szCs w:val="22"/>
              <w:rtl/>
            </w:rPr>
            <w:t xml:space="preserve">כי </w:t>
          </w:r>
        </w:p>
        <w:p w14:paraId="461B8CA4" w14:textId="33309F2B" w:rsidR="002B08B7" w:rsidRPr="00CA2F0A" w:rsidRDefault="00000000" w:rsidP="006A51C1">
          <w:pPr>
            <w:pStyle w:val="ListParagraph"/>
            <w:spacing w:line="360" w:lineRule="auto"/>
            <w:ind w:left="284"/>
            <w:rPr>
              <w:rFonts w:cs="David"/>
              <w:sz w:val="14"/>
              <w:szCs w:val="22"/>
              <w:rtl/>
            </w:rPr>
          </w:pPr>
          <w:sdt>
            <w:sdtPr>
              <w:rPr>
                <w:rFonts w:ascii="David" w:hAnsi="David" w:cs="David"/>
                <w:sz w:val="22"/>
                <w:szCs w:val="22"/>
                <w:u w:val="single"/>
                <w:rtl/>
              </w:rPr>
              <w:id w:val="768198448"/>
              <w:placeholder>
                <w:docPart w:val="088A66BDEAFC483680CA5AC73FE33F31"/>
              </w:placeholder>
              <w:showingPlcHdr/>
              <w:text/>
            </w:sdtPr>
            <w:sdtContent>
              <w:r w:rsidR="006A51C1" w:rsidRPr="00C37C98">
                <w:rPr>
                  <w:rStyle w:val="PlaceholderText"/>
                  <w:rFonts w:ascii="David" w:hAnsi="David" w:cs="David"/>
                  <w:color w:val="595959" w:themeColor="text1" w:themeTint="A6"/>
                  <w:sz w:val="22"/>
                  <w:szCs w:val="22"/>
                  <w:u w:val="single"/>
                  <w:rtl/>
                </w:rPr>
                <w:t>לדוגמה, אני יצרן שמעוניין לדעת מה קיים בתחום/אני יבואן שמעוניין לדעת איזה תקנים חלים על המוצר/אני רגולטור שמעוניין לחוקק חוק בתחום</w:t>
              </w:r>
            </w:sdtContent>
          </w:sdt>
        </w:p>
      </w:sdtContent>
    </w:sdt>
    <w:sdt>
      <w:sdtPr>
        <w:rPr>
          <w:rFonts w:hint="cs"/>
          <w:b/>
          <w:bCs/>
          <w:sz w:val="14"/>
          <w:szCs w:val="14"/>
          <w:rtl/>
        </w:rPr>
        <w:id w:val="1268665948"/>
        <w:lock w:val="contentLocked"/>
        <w:placeholder>
          <w:docPart w:val="DefaultPlaceholder_-1854013440"/>
        </w:placeholder>
        <w:group/>
      </w:sdtPr>
      <w:sdtEndPr>
        <w:rPr>
          <w:rFonts w:ascii="David" w:hAnsi="David" w:cs="David" w:hint="default"/>
          <w:b w:val="0"/>
          <w:bCs w:val="0"/>
          <w:color w:val="595959" w:themeColor="text1" w:themeTint="A6"/>
          <w:sz w:val="22"/>
          <w:szCs w:val="22"/>
          <w:u w:val="single"/>
        </w:rPr>
      </w:sdtEndPr>
      <w:sdtContent>
        <w:p w14:paraId="4FDC4ACC" w14:textId="7D73755F" w:rsidR="00B367C2" w:rsidRPr="00CA2F0A" w:rsidRDefault="00B65C24" w:rsidP="00A460A8">
          <w:pPr>
            <w:pStyle w:val="ListParagraph"/>
            <w:numPr>
              <w:ilvl w:val="0"/>
              <w:numId w:val="1"/>
            </w:numPr>
            <w:spacing w:before="240" w:line="360" w:lineRule="auto"/>
            <w:ind w:left="357" w:hanging="357"/>
            <w:contextualSpacing w:val="0"/>
            <w:rPr>
              <w:rFonts w:cs="David"/>
              <w:sz w:val="14"/>
              <w:szCs w:val="22"/>
            </w:rPr>
          </w:pPr>
          <w:r w:rsidRPr="00CA2F0A">
            <w:rPr>
              <w:rFonts w:cs="David" w:hint="cs"/>
              <w:b/>
              <w:bCs/>
              <w:sz w:val="14"/>
              <w:szCs w:val="22"/>
              <w:rtl/>
            </w:rPr>
            <w:t>מה שאלת החיפוש?</w:t>
          </w:r>
          <w:r w:rsidR="00024EB5" w:rsidRPr="00CA2F0A">
            <w:rPr>
              <w:rFonts w:cs="David"/>
              <w:sz w:val="14"/>
              <w:szCs w:val="22"/>
              <w:rtl/>
            </w:rPr>
            <w:t xml:space="preserve"> </w:t>
          </w:r>
          <w:r w:rsidR="00803C1C" w:rsidRPr="00CA2F0A">
            <w:rPr>
              <w:rFonts w:cs="David" w:hint="cs"/>
              <w:sz w:val="14"/>
              <w:szCs w:val="22"/>
              <w:rtl/>
            </w:rPr>
            <w:t>(</w:t>
          </w:r>
          <w:r w:rsidR="002B08B7" w:rsidRPr="00CA2F0A">
            <w:rPr>
              <w:rFonts w:cs="David"/>
              <w:sz w:val="14"/>
              <w:szCs w:val="22"/>
              <w:rtl/>
            </w:rPr>
            <w:t>לטובת תוצאות רלוונטיות יותר נא למקד את שאלת החיפוש</w:t>
          </w:r>
          <w:r w:rsidRPr="00CA2F0A">
            <w:rPr>
              <w:rFonts w:cs="David" w:hint="cs"/>
              <w:sz w:val="14"/>
              <w:szCs w:val="22"/>
              <w:rtl/>
            </w:rPr>
            <w:t>)</w:t>
          </w:r>
          <w:r w:rsidR="00024EB5" w:rsidRPr="00CA2F0A">
            <w:rPr>
              <w:rFonts w:cs="David"/>
              <w:sz w:val="14"/>
              <w:szCs w:val="22"/>
              <w:rtl/>
            </w:rPr>
            <w:t xml:space="preserve">: </w:t>
          </w:r>
        </w:p>
        <w:p w14:paraId="78BFFF39" w14:textId="77777777" w:rsidR="002B08B7" w:rsidRPr="00CA2F0A" w:rsidRDefault="002B08B7" w:rsidP="006A51C1">
          <w:pPr>
            <w:spacing w:line="360" w:lineRule="auto"/>
            <w:ind w:left="357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>דוגמאות לשאלות חיפוש:</w:t>
          </w:r>
        </w:p>
        <w:p w14:paraId="78AF2A03" w14:textId="77777777" w:rsidR="002B08B7" w:rsidRPr="00CA2F0A" w:rsidRDefault="002B08B7" w:rsidP="006A51C1">
          <w:pPr>
            <w:pStyle w:val="ListParagraph"/>
            <w:numPr>
              <w:ilvl w:val="0"/>
              <w:numId w:val="2"/>
            </w:numPr>
            <w:spacing w:line="360" w:lineRule="auto"/>
            <w:ind w:left="1077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>מה הדרישות לסימון של מידע על ספק על אירוסולים שתכולתם קוסמטיקה באיחוד האירופי?</w:t>
          </w:r>
        </w:p>
        <w:p w14:paraId="72EB9C1D" w14:textId="77777777" w:rsidR="002B08B7" w:rsidRPr="00CA2F0A" w:rsidRDefault="002B08B7" w:rsidP="006A51C1">
          <w:pPr>
            <w:pStyle w:val="ListParagraph"/>
            <w:numPr>
              <w:ilvl w:val="0"/>
              <w:numId w:val="2"/>
            </w:numPr>
            <w:spacing w:line="360" w:lineRule="auto"/>
            <w:ind w:left="1077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>האם קיימת בתקינה של האיחוד האירופי חובת סימון מספר טלפון של ספק באירוסולים שתכולתם מזון?</w:t>
          </w:r>
        </w:p>
        <w:p w14:paraId="53D0FB72" w14:textId="77777777" w:rsidR="002B08B7" w:rsidRPr="00CA2F0A" w:rsidRDefault="002B08B7" w:rsidP="006A51C1">
          <w:pPr>
            <w:pStyle w:val="ListParagraph"/>
            <w:numPr>
              <w:ilvl w:val="0"/>
              <w:numId w:val="2"/>
            </w:numPr>
            <w:spacing w:line="360" w:lineRule="auto"/>
            <w:ind w:left="1077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>האם קיימים תקנים בנושא צינורות פלדה שחורים ומגולוונים לשימוש עם מי שתייה בתוך בניינים?</w:t>
          </w:r>
        </w:p>
        <w:p w14:paraId="2807D920" w14:textId="4C8F2799" w:rsidR="002B08B7" w:rsidRPr="00C37C98" w:rsidRDefault="00000000" w:rsidP="006A51C1">
          <w:pPr>
            <w:spacing w:line="360" w:lineRule="auto"/>
            <w:ind w:left="284"/>
            <w:rPr>
              <w:rFonts w:ascii="David" w:hAnsi="David" w:cs="David"/>
              <w:color w:val="595959" w:themeColor="text1" w:themeTint="A6"/>
              <w:sz w:val="22"/>
              <w:szCs w:val="22"/>
              <w:u w:val="single"/>
              <w:rtl/>
            </w:rPr>
          </w:pPr>
          <w:sdt>
            <w:sdtPr>
              <w:rPr>
                <w:rFonts w:ascii="David" w:hAnsi="David" w:cs="David"/>
                <w:color w:val="595959" w:themeColor="text1" w:themeTint="A6"/>
                <w:sz w:val="22"/>
                <w:szCs w:val="22"/>
                <w:u w:val="single"/>
                <w:rtl/>
              </w:rPr>
              <w:id w:val="-1238317759"/>
              <w:lock w:val="sdtLocked"/>
              <w:placeholder>
                <w:docPart w:val="81D0145E6EAC43E29F4C0514B993CF90"/>
              </w:placeholder>
              <w:showingPlcHdr/>
              <w:text/>
            </w:sdtPr>
            <w:sdtContent>
              <w:r w:rsidR="002B08B7" w:rsidRPr="00C37C98">
                <w:rPr>
                  <w:rStyle w:val="PlaceholderText"/>
                  <w:rFonts w:ascii="David" w:hAnsi="David" w:cs="David" w:hint="cs"/>
                  <w:color w:val="595959" w:themeColor="text1" w:themeTint="A6"/>
                  <w:sz w:val="22"/>
                  <w:szCs w:val="22"/>
                  <w:u w:val="single"/>
                  <w:rtl/>
                </w:rPr>
                <w:t xml:space="preserve">אנא מקדו ככל האפשר </w:t>
              </w:r>
              <w:r w:rsidR="00B367C2" w:rsidRPr="00C37C98">
                <w:rPr>
                  <w:rStyle w:val="PlaceholderText"/>
                  <w:rFonts w:ascii="David" w:hAnsi="David" w:cs="David"/>
                  <w:color w:val="595959" w:themeColor="text1" w:themeTint="A6"/>
                  <w:sz w:val="22"/>
                  <w:szCs w:val="22"/>
                  <w:u w:val="single"/>
                  <w:rtl/>
                </w:rPr>
                <w:t>את שאלת החיפוש</w:t>
              </w:r>
            </w:sdtContent>
          </w:sdt>
        </w:p>
      </w:sdtContent>
    </w:sdt>
    <w:sdt>
      <w:sdtPr>
        <w:rPr>
          <w:b/>
          <w:bCs/>
          <w:sz w:val="14"/>
          <w:szCs w:val="14"/>
          <w:rtl/>
        </w:rPr>
        <w:id w:val="1454524617"/>
        <w:lock w:val="contentLocked"/>
        <w:placeholder>
          <w:docPart w:val="2E3AD51D5B874A3495E74396F55E511F"/>
        </w:placeholder>
        <w:group/>
      </w:sdtPr>
      <w:sdtEndPr>
        <w:rPr>
          <w:rFonts w:cs="David"/>
          <w:b w:val="0"/>
          <w:bCs w:val="0"/>
          <w:szCs w:val="22"/>
        </w:rPr>
      </w:sdtEndPr>
      <w:sdtContent>
        <w:p w14:paraId="244524AF" w14:textId="45CB76B0" w:rsidR="001D259B" w:rsidRPr="00CA2F0A" w:rsidRDefault="001D259B" w:rsidP="006A51C1">
          <w:pPr>
            <w:pStyle w:val="ListParagraph"/>
            <w:numPr>
              <w:ilvl w:val="0"/>
              <w:numId w:val="1"/>
            </w:numPr>
            <w:spacing w:before="240" w:after="120" w:line="360" w:lineRule="auto"/>
            <w:ind w:left="284" w:hanging="284"/>
            <w:rPr>
              <w:rFonts w:cs="David"/>
              <w:sz w:val="14"/>
              <w:szCs w:val="22"/>
            </w:rPr>
          </w:pPr>
          <w:r w:rsidRPr="00CA2F0A">
            <w:rPr>
              <w:rFonts w:cs="David"/>
              <w:b/>
              <w:bCs/>
              <w:sz w:val="14"/>
              <w:szCs w:val="22"/>
              <w:rtl/>
            </w:rPr>
            <w:t xml:space="preserve">פרטים </w:t>
          </w:r>
          <w:r w:rsidR="00CA2F0A" w:rsidRPr="00CA2F0A">
            <w:rPr>
              <w:rFonts w:cs="David" w:hint="cs"/>
              <w:b/>
              <w:bCs/>
              <w:sz w:val="14"/>
              <w:szCs w:val="22"/>
              <w:rtl/>
            </w:rPr>
            <w:t xml:space="preserve">טכניים </w:t>
          </w:r>
          <w:r w:rsidRPr="00CA2F0A">
            <w:rPr>
              <w:rFonts w:cs="David"/>
              <w:b/>
              <w:bCs/>
              <w:sz w:val="14"/>
              <w:szCs w:val="22"/>
              <w:rtl/>
            </w:rPr>
            <w:t>נוספים</w:t>
          </w:r>
          <w:r w:rsidRPr="00CA2F0A">
            <w:rPr>
              <w:rFonts w:cs="David"/>
              <w:sz w:val="14"/>
              <w:szCs w:val="22"/>
              <w:rtl/>
            </w:rPr>
            <w:t xml:space="preserve"> (מושגים מקצועיים, מ</w:t>
          </w:r>
          <w:r w:rsidRPr="00CA2F0A">
            <w:rPr>
              <w:rFonts w:cs="David" w:hint="cs"/>
              <w:sz w:val="14"/>
              <w:szCs w:val="22"/>
              <w:rtl/>
            </w:rPr>
            <w:t>י</w:t>
          </w:r>
          <w:r w:rsidRPr="00CA2F0A">
            <w:rPr>
              <w:rFonts w:cs="David"/>
              <w:sz w:val="14"/>
              <w:szCs w:val="22"/>
              <w:rtl/>
            </w:rPr>
            <w:t xml:space="preserve">לות מפתח, </w:t>
          </w:r>
          <w:r w:rsidRPr="00CA2F0A">
            <w:rPr>
              <w:rFonts w:cs="David" w:hint="cs"/>
              <w:sz w:val="14"/>
              <w:szCs w:val="22"/>
              <w:rtl/>
            </w:rPr>
            <w:t>רגולציות/תקנים שידוע לכם שעוסקים בנושא</w:t>
          </w:r>
          <w:r w:rsidRPr="00CA2F0A">
            <w:rPr>
              <w:rFonts w:cs="David"/>
              <w:sz w:val="14"/>
              <w:szCs w:val="22"/>
              <w:rtl/>
            </w:rPr>
            <w:t>):</w:t>
          </w:r>
          <w:r w:rsidRPr="00CA2F0A">
            <w:rPr>
              <w:rFonts w:cs="David" w:hint="cs"/>
              <w:sz w:val="14"/>
              <w:szCs w:val="22"/>
              <w:rtl/>
            </w:rPr>
            <w:t xml:space="preserve"> </w:t>
          </w:r>
        </w:p>
        <w:p w14:paraId="4C6E974A" w14:textId="5EA920A1" w:rsidR="001D259B" w:rsidRPr="00CA2F0A" w:rsidRDefault="001D259B" w:rsidP="00BD598F">
          <w:pPr>
            <w:spacing w:after="120" w:line="360" w:lineRule="auto"/>
            <w:ind w:left="284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>בעברית</w:t>
          </w:r>
          <w:r w:rsidRPr="00CA2F0A">
            <w:rPr>
              <w:rFonts w:cs="David" w:hint="cs"/>
              <w:sz w:val="14"/>
              <w:szCs w:val="22"/>
              <w:rtl/>
            </w:rPr>
            <w:t xml:space="preserve">: </w:t>
          </w:r>
          <w:sdt>
            <w:sdtPr>
              <w:rPr>
                <w:rStyle w:val="a"/>
                <w:rtl/>
              </w:rPr>
              <w:id w:val="-1359269243"/>
              <w:placeholder>
                <w:docPart w:val="B339E67D29404FE882C1A754B1A2A8A4"/>
              </w:placeholder>
              <w:showingPlcHdr/>
              <w:text/>
            </w:sdtPr>
            <w:sdtEndPr>
              <w:rPr>
                <w:rStyle w:val="DefaultParagraphFont"/>
                <w:rFonts w:cs="Miriam"/>
                <w:sz w:val="14"/>
                <w:szCs w:val="14"/>
                <w:u w:val="none"/>
              </w:rPr>
            </w:sdtEndPr>
            <w:sdtContent>
              <w:r w:rsidRPr="00C37C98">
                <w:rPr>
                  <w:rStyle w:val="PlaceholderText"/>
                  <w:rFonts w:ascii="David" w:hAnsi="David" w:cs="David" w:hint="cs"/>
                  <w:color w:val="595959" w:themeColor="text1" w:themeTint="A6"/>
                  <w:sz w:val="22"/>
                  <w:szCs w:val="22"/>
                  <w:u w:val="single"/>
                  <w:rtl/>
                </w:rPr>
                <w:t>נא להשלים</w:t>
              </w:r>
            </w:sdtContent>
          </w:sdt>
        </w:p>
        <w:p w14:paraId="0B72C14E" w14:textId="57363859" w:rsidR="001D259B" w:rsidRPr="00F0357D" w:rsidRDefault="001D259B" w:rsidP="006A51C1">
          <w:pPr>
            <w:spacing w:after="120" w:line="360" w:lineRule="auto"/>
            <w:ind w:left="284"/>
            <w:rPr>
              <w:rFonts w:cs="David"/>
              <w:sz w:val="14"/>
              <w:szCs w:val="22"/>
              <w:rtl/>
            </w:rPr>
          </w:pPr>
          <w:r w:rsidRPr="00CA2F0A">
            <w:rPr>
              <w:rFonts w:cs="David"/>
              <w:sz w:val="14"/>
              <w:szCs w:val="22"/>
              <w:rtl/>
            </w:rPr>
            <w:t xml:space="preserve">באנגלית: </w:t>
          </w:r>
          <w:sdt>
            <w:sdtPr>
              <w:rPr>
                <w:rStyle w:val="a"/>
                <w:rtl/>
              </w:rPr>
              <w:id w:val="178478528"/>
              <w:placeholder>
                <w:docPart w:val="86AB29543FBF496D9395E03C9C04417E"/>
              </w:placeholder>
              <w:showingPlcHdr/>
              <w:text/>
            </w:sdtPr>
            <w:sdtEndPr>
              <w:rPr>
                <w:rStyle w:val="DefaultParagraphFont"/>
                <w:rFonts w:cs="Miriam"/>
                <w:sz w:val="14"/>
                <w:szCs w:val="20"/>
                <w:u w:val="none"/>
              </w:rPr>
            </w:sdtEndPr>
            <w:sdtContent>
              <w:r w:rsidRPr="00C37C98">
                <w:rPr>
                  <w:rStyle w:val="PlaceholderText"/>
                  <w:rFonts w:ascii="David" w:hAnsi="David" w:cs="David" w:hint="cs"/>
                  <w:color w:val="595959" w:themeColor="text1" w:themeTint="A6"/>
                  <w:sz w:val="22"/>
                  <w:szCs w:val="22"/>
                  <w:u w:val="single"/>
                  <w:rtl/>
                </w:rPr>
                <w:t>נא להשלים</w:t>
              </w:r>
            </w:sdtContent>
          </w:sdt>
        </w:p>
      </w:sdtContent>
    </w:sdt>
    <w:bookmarkStart w:id="0" w:name="_Hlk156121334" w:displacedByCustomXml="next"/>
    <w:sdt>
      <w:sdtPr>
        <w:rPr>
          <w:rFonts w:hint="cs"/>
          <w:sz w:val="14"/>
          <w:szCs w:val="14"/>
          <w:rtl/>
        </w:rPr>
        <w:id w:val="1872719825"/>
        <w:lock w:val="sdtContentLocked"/>
        <w:placeholder>
          <w:docPart w:val="DefaultPlaceholder_-1854013440"/>
        </w:placeholder>
        <w:group/>
      </w:sdtPr>
      <w:sdtEndPr>
        <w:rPr>
          <w:rFonts w:cs="David" w:hint="default"/>
          <w:szCs w:val="22"/>
        </w:rPr>
      </w:sdtEndPr>
      <w:sdtContent>
        <w:p w14:paraId="1021614F" w14:textId="6412C29E" w:rsidR="00A36E67" w:rsidRPr="00CA2F0A" w:rsidRDefault="00A36E67" w:rsidP="006A51C1">
          <w:pPr>
            <w:pStyle w:val="ListParagraph"/>
            <w:numPr>
              <w:ilvl w:val="0"/>
              <w:numId w:val="1"/>
            </w:numPr>
            <w:spacing w:before="240" w:line="360" w:lineRule="auto"/>
            <w:ind w:left="284" w:hanging="284"/>
            <w:rPr>
              <w:rFonts w:cs="David"/>
              <w:b/>
              <w:bCs/>
              <w:sz w:val="14"/>
              <w:szCs w:val="22"/>
              <w:rtl/>
            </w:rPr>
          </w:pPr>
          <w:r w:rsidRPr="00CA2F0A">
            <w:rPr>
              <w:rFonts w:cs="David" w:hint="cs"/>
              <w:b/>
              <w:bCs/>
              <w:sz w:val="14"/>
              <w:szCs w:val="22"/>
              <w:rtl/>
            </w:rPr>
            <w:t>אני מעוניינ/ת בתוצאות חיפוש</w:t>
          </w:r>
          <w:r w:rsidR="009A2F48" w:rsidRPr="00CA2F0A">
            <w:rPr>
              <w:rFonts w:cs="David" w:hint="cs"/>
              <w:b/>
              <w:bCs/>
              <w:sz w:val="14"/>
              <w:szCs w:val="22"/>
              <w:rtl/>
            </w:rPr>
            <w:t xml:space="preserve"> </w:t>
          </w:r>
          <w:r w:rsidR="002B08B7" w:rsidRPr="00CA2F0A">
            <w:rPr>
              <w:rFonts w:cs="David"/>
              <w:b/>
              <w:bCs/>
              <w:sz w:val="14"/>
              <w:szCs w:val="22"/>
              <w:rtl/>
            </w:rPr>
            <w:t>הכוללות (ניתן לבחור ביותר מתשובה אחת)</w:t>
          </w:r>
          <w:r w:rsidR="009A2F48" w:rsidRPr="00CA2F0A">
            <w:rPr>
              <w:rFonts w:cs="David" w:hint="cs"/>
              <w:b/>
              <w:bCs/>
              <w:sz w:val="14"/>
              <w:szCs w:val="22"/>
              <w:rtl/>
            </w:rPr>
            <w:t>:</w:t>
          </w:r>
        </w:p>
        <w:bookmarkEnd w:id="0"/>
        <w:p w14:paraId="6B9ECAE2" w14:textId="172CDD86" w:rsidR="00A36E67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 w:val="14"/>
                <w:szCs w:val="22"/>
                <w:rtl/>
              </w:rPr>
              <w:id w:val="5050270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D243D">
                <w:rPr>
                  <w:rFonts w:ascii="MS Gothic" w:eastAsia="MS Gothic" w:hAnsi="MS Gothic" w:cs="David" w:hint="eastAsia"/>
                  <w:sz w:val="14"/>
                  <w:szCs w:val="22"/>
                  <w:rtl/>
                </w:rPr>
                <w:t>☐</w:t>
              </w:r>
            </w:sdtContent>
          </w:sdt>
          <w:r w:rsidR="00561160" w:rsidRPr="00CA2F0A">
            <w:rPr>
              <w:rFonts w:cs="David" w:hint="cs"/>
              <w:sz w:val="14"/>
              <w:szCs w:val="22"/>
              <w:rtl/>
            </w:rPr>
            <w:t xml:space="preserve"> </w:t>
          </w:r>
          <w:r w:rsidR="002B08B7" w:rsidRPr="00CA2F0A">
            <w:rPr>
              <w:rFonts w:cs="David" w:hint="cs"/>
              <w:sz w:val="14"/>
              <w:szCs w:val="22"/>
              <w:rtl/>
            </w:rPr>
            <w:t xml:space="preserve">תקינה </w:t>
          </w:r>
          <w:r w:rsidR="00A36E67" w:rsidRPr="00CA2F0A">
            <w:rPr>
              <w:rFonts w:cs="David" w:hint="cs"/>
              <w:sz w:val="14"/>
              <w:szCs w:val="22"/>
              <w:rtl/>
            </w:rPr>
            <w:t>בי</w:t>
          </w:r>
          <w:r w:rsidR="00561160" w:rsidRPr="00CA2F0A">
            <w:rPr>
              <w:rFonts w:cs="David" w:hint="cs"/>
              <w:sz w:val="14"/>
              <w:szCs w:val="22"/>
              <w:rtl/>
            </w:rPr>
            <w:t>ן-</w:t>
          </w:r>
          <w:r w:rsidR="00A36E67" w:rsidRPr="00CA2F0A">
            <w:rPr>
              <w:rFonts w:cs="David" w:hint="cs"/>
              <w:sz w:val="14"/>
              <w:szCs w:val="22"/>
              <w:rtl/>
            </w:rPr>
            <w:t xml:space="preserve">לאומית </w:t>
          </w:r>
          <w:r w:rsidR="00561160" w:rsidRPr="00CA2F0A">
            <w:rPr>
              <w:rFonts w:cs="David" w:hint="cs"/>
              <w:sz w:val="14"/>
              <w:szCs w:val="22"/>
              <w:rtl/>
            </w:rPr>
            <w:t>(</w:t>
          </w:r>
          <w:r w:rsidR="00A36E67" w:rsidRPr="006A51C1">
            <w:rPr>
              <w:rFonts w:cs="David" w:hint="cs"/>
              <w:szCs w:val="26"/>
            </w:rPr>
            <w:t>ISO</w:t>
          </w:r>
          <w:r w:rsidR="00CA2F0A" w:rsidRPr="006A51C1">
            <w:rPr>
              <w:rFonts w:cs="David"/>
              <w:szCs w:val="26"/>
            </w:rPr>
            <w:t>/IEC</w:t>
          </w:r>
          <w:r w:rsidR="00561160" w:rsidRPr="006A51C1">
            <w:rPr>
              <w:rFonts w:cs="David" w:hint="cs"/>
              <w:szCs w:val="22"/>
              <w:rtl/>
            </w:rPr>
            <w:t>)</w:t>
          </w:r>
        </w:p>
        <w:p w14:paraId="45DA249E" w14:textId="123B8578" w:rsidR="00A36E67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891625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D243D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561160" w:rsidRPr="006A51C1">
            <w:rPr>
              <w:rFonts w:cs="David" w:hint="cs"/>
              <w:szCs w:val="22"/>
              <w:rtl/>
            </w:rPr>
            <w:t xml:space="preserve"> </w:t>
          </w:r>
          <w:r w:rsidR="002B08B7" w:rsidRPr="006A51C1">
            <w:rPr>
              <w:rFonts w:cs="David" w:hint="cs"/>
              <w:szCs w:val="22"/>
              <w:rtl/>
            </w:rPr>
            <w:t xml:space="preserve">תקינה </w:t>
          </w:r>
          <w:r w:rsidR="00A36E67" w:rsidRPr="006A51C1">
            <w:rPr>
              <w:rFonts w:cs="David" w:hint="cs"/>
              <w:szCs w:val="22"/>
              <w:rtl/>
            </w:rPr>
            <w:t xml:space="preserve">מהאיחוד האירופי </w:t>
          </w:r>
          <w:r w:rsidR="00561160" w:rsidRPr="006A51C1">
            <w:rPr>
              <w:rFonts w:cs="David" w:hint="cs"/>
              <w:szCs w:val="22"/>
              <w:rtl/>
            </w:rPr>
            <w:t>(</w:t>
          </w:r>
          <w:r w:rsidR="002B08B7" w:rsidRPr="006A51C1">
            <w:rPr>
              <w:rFonts w:cs="David"/>
              <w:szCs w:val="26"/>
            </w:rPr>
            <w:t>C</w:t>
          </w:r>
          <w:r w:rsidR="00A36E67" w:rsidRPr="006A51C1">
            <w:rPr>
              <w:rFonts w:cs="David" w:hint="cs"/>
              <w:szCs w:val="26"/>
            </w:rPr>
            <w:t>EN</w:t>
          </w:r>
          <w:r w:rsidR="002B08B7" w:rsidRPr="006A51C1">
            <w:rPr>
              <w:rFonts w:cs="David"/>
              <w:szCs w:val="26"/>
            </w:rPr>
            <w:t>/CENELEC</w:t>
          </w:r>
          <w:r w:rsidR="00561160" w:rsidRPr="006A51C1">
            <w:rPr>
              <w:rFonts w:cs="David" w:hint="cs"/>
              <w:szCs w:val="22"/>
              <w:rtl/>
            </w:rPr>
            <w:t>)</w:t>
          </w:r>
        </w:p>
        <w:p w14:paraId="03A21B9B" w14:textId="77777777" w:rsidR="007119D0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-3794058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7119D0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7119D0" w:rsidRPr="006A51C1">
            <w:rPr>
              <w:rFonts w:cs="David" w:hint="cs"/>
              <w:szCs w:val="22"/>
              <w:rtl/>
            </w:rPr>
            <w:t xml:space="preserve"> </w:t>
          </w:r>
          <w:r w:rsidR="007119D0" w:rsidRPr="006A51C1">
            <w:rPr>
              <w:rFonts w:cs="David"/>
              <w:szCs w:val="22"/>
              <w:rtl/>
            </w:rPr>
            <w:t>דירקטיבות ורגולציות מהאיחוד האירופי</w:t>
          </w:r>
        </w:p>
        <w:p w14:paraId="224BB054" w14:textId="2C9EAB4D" w:rsidR="002B08B7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12378186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2B08B7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2B08B7" w:rsidRPr="006A51C1">
            <w:rPr>
              <w:rFonts w:cs="David" w:hint="cs"/>
              <w:szCs w:val="22"/>
              <w:rtl/>
            </w:rPr>
            <w:t xml:space="preserve"> </w:t>
          </w:r>
          <w:r w:rsidR="002B08B7" w:rsidRPr="006A51C1">
            <w:rPr>
              <w:rFonts w:cs="David"/>
              <w:szCs w:val="22"/>
              <w:rtl/>
            </w:rPr>
            <w:t>תקינה לאומית ממדינות אירופה בלבד (אנגליה, גרמניה וכו')</w:t>
          </w:r>
        </w:p>
        <w:p w14:paraId="53BB352A" w14:textId="5958672C" w:rsidR="004D243D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1990976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4D243D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4D243D" w:rsidRPr="006A51C1">
            <w:rPr>
              <w:rFonts w:cs="David" w:hint="cs"/>
              <w:szCs w:val="22"/>
              <w:rtl/>
            </w:rPr>
            <w:t xml:space="preserve"> תקינה לאומית בשפה האנגלית ללא העדפה לגבי המדינה (למשל גם תקינה מסינגפור רלוונטית)</w:t>
          </w:r>
        </w:p>
        <w:p w14:paraId="1668287C" w14:textId="77777777" w:rsidR="006F4600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-10964847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6F4600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6F4600" w:rsidRPr="006A51C1">
            <w:rPr>
              <w:rFonts w:cs="David" w:hint="cs"/>
              <w:szCs w:val="22"/>
              <w:rtl/>
            </w:rPr>
            <w:t xml:space="preserve"> </w:t>
          </w:r>
          <w:r w:rsidR="006F4600" w:rsidRPr="006A51C1">
            <w:rPr>
              <w:rFonts w:cs="David"/>
              <w:szCs w:val="22"/>
              <w:rtl/>
            </w:rPr>
            <w:t>רגולציות לאומיות בשפה האנגלית</w:t>
          </w:r>
        </w:p>
        <w:p w14:paraId="5914DA17" w14:textId="10E30779" w:rsidR="002B08B7" w:rsidRPr="006A51C1" w:rsidRDefault="00000000" w:rsidP="006A51C1">
          <w:pPr>
            <w:spacing w:line="360" w:lineRule="auto"/>
            <w:ind w:left="284"/>
            <w:rPr>
              <w:rFonts w:cs="David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5756371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2B08B7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2B08B7" w:rsidRPr="006A51C1">
            <w:rPr>
              <w:rFonts w:cs="David" w:hint="cs"/>
              <w:szCs w:val="22"/>
              <w:rtl/>
            </w:rPr>
            <w:t xml:space="preserve"> </w:t>
          </w:r>
          <w:r w:rsidR="002B08B7" w:rsidRPr="006A51C1">
            <w:rPr>
              <w:rFonts w:cs="David"/>
              <w:szCs w:val="22"/>
              <w:rtl/>
            </w:rPr>
            <w:t>תקינה אמריק</w:t>
          </w:r>
          <w:r w:rsidR="002B08B7" w:rsidRPr="006A51C1">
            <w:rPr>
              <w:rFonts w:cs="David" w:hint="cs"/>
              <w:szCs w:val="22"/>
              <w:rtl/>
            </w:rPr>
            <w:t>נ</w:t>
          </w:r>
          <w:r w:rsidR="002B08B7" w:rsidRPr="006A51C1">
            <w:rPr>
              <w:rFonts w:cs="David"/>
              <w:szCs w:val="22"/>
              <w:rtl/>
            </w:rPr>
            <w:t>ית</w:t>
          </w:r>
        </w:p>
        <w:p w14:paraId="6ABCAE6F" w14:textId="53CDF90F" w:rsidR="002B08B7" w:rsidRPr="00CA2F0A" w:rsidRDefault="00000000" w:rsidP="006A51C1">
          <w:pPr>
            <w:spacing w:line="360" w:lineRule="auto"/>
            <w:ind w:left="284"/>
            <w:rPr>
              <w:rFonts w:cs="David"/>
              <w:sz w:val="14"/>
              <w:szCs w:val="22"/>
              <w:rtl/>
            </w:rPr>
          </w:pPr>
          <w:sdt>
            <w:sdtPr>
              <w:rPr>
                <w:rFonts w:cs="David" w:hint="cs"/>
                <w:szCs w:val="22"/>
                <w:rtl/>
              </w:rPr>
              <w:id w:val="833503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2B08B7" w:rsidRPr="006A51C1">
                <w:rPr>
                  <w:rFonts w:ascii="MS Gothic" w:eastAsia="MS Gothic" w:hAnsi="MS Gothic" w:cs="David" w:hint="eastAsia"/>
                  <w:szCs w:val="22"/>
                  <w:rtl/>
                </w:rPr>
                <w:t>☐</w:t>
              </w:r>
            </w:sdtContent>
          </w:sdt>
          <w:r w:rsidR="002B08B7" w:rsidRPr="006A51C1">
            <w:rPr>
              <w:rFonts w:cs="David" w:hint="cs"/>
              <w:szCs w:val="22"/>
              <w:rtl/>
            </w:rPr>
            <w:t xml:space="preserve"> </w:t>
          </w:r>
          <w:r w:rsidR="002B08B7" w:rsidRPr="006A51C1">
            <w:rPr>
              <w:rFonts w:cs="David"/>
              <w:szCs w:val="22"/>
              <w:rtl/>
            </w:rPr>
            <w:t>רגולציה אמריק</w:t>
          </w:r>
          <w:r w:rsidR="00CA2F0A" w:rsidRPr="006A51C1">
            <w:rPr>
              <w:rFonts w:cs="David" w:hint="cs"/>
              <w:szCs w:val="22"/>
              <w:rtl/>
            </w:rPr>
            <w:t>נ</w:t>
          </w:r>
          <w:r w:rsidR="002B08B7" w:rsidRPr="006A51C1">
            <w:rPr>
              <w:rFonts w:cs="David"/>
              <w:szCs w:val="22"/>
              <w:rtl/>
            </w:rPr>
            <w:t>ית פדרלית</w:t>
          </w:r>
          <w:r w:rsidR="002B08B7" w:rsidRPr="00CA2F0A">
            <w:rPr>
              <w:rFonts w:cs="David"/>
              <w:sz w:val="14"/>
              <w:szCs w:val="22"/>
              <w:rtl/>
            </w:rPr>
            <w:t xml:space="preserve"> (</w:t>
          </w:r>
          <w:r w:rsidR="002B08B7" w:rsidRPr="00CA2F0A">
            <w:rPr>
              <w:rFonts w:cs="David"/>
              <w:sz w:val="18"/>
              <w:szCs w:val="26"/>
            </w:rPr>
            <w:t>CFR</w:t>
          </w:r>
          <w:r w:rsidR="002B08B7" w:rsidRPr="00CA2F0A">
            <w:rPr>
              <w:rFonts w:cs="David"/>
              <w:sz w:val="14"/>
              <w:szCs w:val="22"/>
              <w:rtl/>
            </w:rPr>
            <w:t>)</w:t>
          </w:r>
        </w:p>
        <w:p w14:paraId="28A17DA3" w14:textId="3AC16FBD" w:rsidR="00B65C24" w:rsidRPr="00CA2F0A" w:rsidRDefault="00000000" w:rsidP="006A51C1">
          <w:pPr>
            <w:spacing w:line="360" w:lineRule="auto"/>
            <w:ind w:left="284"/>
            <w:rPr>
              <w:rFonts w:cs="David"/>
              <w:sz w:val="14"/>
              <w:szCs w:val="22"/>
              <w:rtl/>
            </w:rPr>
          </w:pPr>
          <w:sdt>
            <w:sdtPr>
              <w:rPr>
                <w:rFonts w:cs="David" w:hint="cs"/>
                <w:sz w:val="14"/>
                <w:szCs w:val="22"/>
                <w:rtl/>
              </w:rPr>
              <w:id w:val="13842942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r w:rsidR="00561160" w:rsidRPr="00CA2F0A">
                <w:rPr>
                  <w:rFonts w:ascii="Segoe UI Symbol" w:eastAsia="MS Gothic" w:hAnsi="Segoe UI Symbol" w:cs="Segoe UI Symbol" w:hint="cs"/>
                  <w:sz w:val="14"/>
                  <w:szCs w:val="22"/>
                  <w:rtl/>
                </w:rPr>
                <w:t>☐</w:t>
              </w:r>
            </w:sdtContent>
          </w:sdt>
          <w:r w:rsidR="00561160" w:rsidRPr="00CA2F0A">
            <w:rPr>
              <w:rFonts w:cs="David" w:hint="cs"/>
              <w:sz w:val="14"/>
              <w:szCs w:val="22"/>
              <w:rtl/>
            </w:rPr>
            <w:t xml:space="preserve"> אחר:</w:t>
          </w:r>
          <w:r w:rsidR="00561160" w:rsidRPr="00CA2F0A">
            <w:rPr>
              <w:rFonts w:cs="David"/>
              <w:sz w:val="14"/>
              <w:szCs w:val="22"/>
              <w:rtl/>
            </w:rPr>
            <w:t xml:space="preserve"> </w:t>
          </w:r>
          <w:sdt>
            <w:sdtPr>
              <w:rPr>
                <w:rFonts w:cs="David"/>
                <w:sz w:val="14"/>
                <w:szCs w:val="22"/>
                <w:u w:val="single"/>
                <w:rtl/>
              </w:rPr>
              <w:id w:val="1044176259"/>
              <w:placeholder>
                <w:docPart w:val="D7DBE7C9191E4C46ACF5FA06719557C3"/>
              </w:placeholder>
              <w:showingPlcHdr/>
              <w:text/>
            </w:sdtPr>
            <w:sdtContent>
              <w:r w:rsidR="00EE6812" w:rsidRPr="00C37C98">
                <w:rPr>
                  <w:rStyle w:val="PlaceholderText"/>
                  <w:rFonts w:ascii="David" w:hAnsi="David" w:cs="David" w:hint="cs"/>
                  <w:color w:val="595959" w:themeColor="text1" w:themeTint="A6"/>
                  <w:sz w:val="22"/>
                  <w:szCs w:val="22"/>
                  <w:u w:val="single"/>
                  <w:rtl/>
                </w:rPr>
                <w:t>נא להשלים</w:t>
              </w:r>
            </w:sdtContent>
          </w:sdt>
        </w:p>
      </w:sdtContent>
    </w:sdt>
    <w:p w14:paraId="47DF4E1F" w14:textId="77777777" w:rsidR="006764BB" w:rsidRDefault="00024EB5" w:rsidP="006A51C1">
      <w:pPr>
        <w:pStyle w:val="ListParagraph"/>
        <w:numPr>
          <w:ilvl w:val="0"/>
          <w:numId w:val="1"/>
        </w:numPr>
        <w:spacing w:before="240" w:line="360" w:lineRule="auto"/>
        <w:ind w:left="284" w:hanging="284"/>
        <w:rPr>
          <w:rFonts w:cs="David"/>
          <w:sz w:val="14"/>
          <w:szCs w:val="22"/>
        </w:rPr>
      </w:pPr>
      <w:r w:rsidRPr="006764BB">
        <w:rPr>
          <w:rFonts w:cs="David"/>
          <w:b/>
          <w:bCs/>
          <w:sz w:val="14"/>
          <w:szCs w:val="22"/>
          <w:rtl/>
        </w:rPr>
        <w:t>הערות</w:t>
      </w:r>
      <w:r w:rsidR="009A2F48" w:rsidRPr="006764BB">
        <w:rPr>
          <w:rFonts w:cs="David" w:hint="cs"/>
          <w:b/>
          <w:bCs/>
          <w:sz w:val="14"/>
          <w:szCs w:val="22"/>
          <w:rtl/>
        </w:rPr>
        <w:t>:</w:t>
      </w:r>
      <w:r w:rsidRPr="00CA2F0A">
        <w:rPr>
          <w:rFonts w:cs="David"/>
          <w:sz w:val="14"/>
          <w:szCs w:val="22"/>
          <w:rtl/>
        </w:rPr>
        <w:t xml:space="preserve"> </w:t>
      </w:r>
    </w:p>
    <w:p w14:paraId="0A5DB69E" w14:textId="2CDCA2A3" w:rsidR="001D259B" w:rsidRDefault="00000000" w:rsidP="006A51C1">
      <w:pPr>
        <w:pStyle w:val="ListParagraph"/>
        <w:spacing w:line="360" w:lineRule="auto"/>
        <w:ind w:left="284"/>
        <w:rPr>
          <w:rFonts w:cs="David"/>
          <w:sz w:val="14"/>
          <w:szCs w:val="22"/>
          <w:rtl/>
        </w:rPr>
      </w:pPr>
      <w:sdt>
        <w:sdtPr>
          <w:rPr>
            <w:rStyle w:val="a"/>
            <w:color w:val="595959" w:themeColor="text1" w:themeTint="A6"/>
            <w:rtl/>
          </w:rPr>
          <w:id w:val="-991017888"/>
          <w:lock w:val="sdtLocked"/>
          <w:placeholder>
            <w:docPart w:val="46590CC3CBD143B480C7D6EF80FC95E2"/>
          </w:placeholder>
          <w:showingPlcHdr/>
          <w:text/>
        </w:sdtPr>
        <w:sdtEndPr>
          <w:rPr>
            <w:rStyle w:val="DefaultParagraphFont"/>
            <w:rFonts w:cs="Miriam"/>
            <w:color w:val="auto"/>
            <w:sz w:val="14"/>
            <w:szCs w:val="20"/>
            <w:u w:val="none"/>
          </w:rPr>
        </w:sdtEndPr>
        <w:sdtContent>
          <w:r w:rsidR="00A86982" w:rsidRPr="00C37C98">
            <w:rPr>
              <w:rStyle w:val="PlaceholderText"/>
              <w:rFonts w:ascii="David" w:hAnsi="David" w:cs="David" w:hint="cs"/>
              <w:color w:val="595959" w:themeColor="text1" w:themeTint="A6"/>
              <w:sz w:val="22"/>
              <w:szCs w:val="22"/>
              <w:u w:val="single"/>
              <w:rtl/>
            </w:rPr>
            <w:t>לפרט א</w:t>
          </w:r>
          <w:r w:rsidR="00EE6812" w:rsidRPr="00C37C98">
            <w:rPr>
              <w:rStyle w:val="PlaceholderText"/>
              <w:rFonts w:ascii="David" w:hAnsi="David" w:cs="David" w:hint="cs"/>
              <w:color w:val="595959" w:themeColor="text1" w:themeTint="A6"/>
              <w:sz w:val="22"/>
              <w:szCs w:val="22"/>
              <w:u w:val="single"/>
              <w:rtl/>
            </w:rPr>
            <w:t>ם יש</w:t>
          </w:r>
        </w:sdtContent>
      </w:sdt>
    </w:p>
    <w:p w14:paraId="6BF201D4" w14:textId="11B04EC3" w:rsidR="006A51C1" w:rsidRPr="00CA2F0A" w:rsidRDefault="006A51C1" w:rsidP="006A51C1">
      <w:pPr>
        <w:pStyle w:val="ListParagraph"/>
        <w:spacing w:line="360" w:lineRule="auto"/>
        <w:ind w:left="284"/>
        <w:rPr>
          <w:rFonts w:cs="David"/>
          <w:sz w:val="14"/>
          <w:szCs w:val="22"/>
          <w:rtl/>
        </w:rPr>
      </w:pPr>
    </w:p>
    <w:sectPr w:rsidR="006A51C1" w:rsidRPr="00CA2F0A" w:rsidSect="00B17BA7">
      <w:type w:val="continuous"/>
      <w:pgSz w:w="11906" w:h="16838"/>
      <w:pgMar w:top="284" w:right="964" w:bottom="284" w:left="964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66F5" w14:textId="77777777" w:rsidR="00B17BA7" w:rsidRDefault="00B17BA7">
      <w:r>
        <w:separator/>
      </w:r>
    </w:p>
  </w:endnote>
  <w:endnote w:type="continuationSeparator" w:id="0">
    <w:p w14:paraId="24A6B520" w14:textId="77777777" w:rsidR="00B17BA7" w:rsidRDefault="00B17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26FB" w14:textId="77777777" w:rsidR="003E6A68" w:rsidRDefault="003E6A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B552D" w14:textId="05FDE2CF" w:rsidR="0026587C" w:rsidRDefault="0026587C" w:rsidP="0026587C">
    <w:pPr>
      <w:pStyle w:val="Footer"/>
      <w:jc w:val="center"/>
    </w:pPr>
    <w:r w:rsidRPr="006A51C1">
      <w:rPr>
        <w:rFonts w:ascii="Calibri" w:eastAsia="Calibri" w:hAnsi="Calibri" w:cs="David" w:hint="cs"/>
        <w:kern w:val="2"/>
        <w:sz w:val="16"/>
        <w:szCs w:val="22"/>
        <w:rtl/>
        <w14:ligatures w14:val="standardContextual"/>
      </w:rPr>
      <w:t xml:space="preserve">לקבלת הצעת מחיר נא </w:t>
    </w:r>
    <w:r>
      <w:rPr>
        <w:rFonts w:ascii="Calibri" w:eastAsia="Calibri" w:hAnsi="Calibri" w:cs="David" w:hint="cs"/>
        <w:kern w:val="2"/>
        <w:sz w:val="16"/>
        <w:szCs w:val="22"/>
        <w:rtl/>
        <w14:ligatures w14:val="standardContextual"/>
      </w:rPr>
      <w:t xml:space="preserve">למלא את הטופס ולשלוח אותו </w:t>
    </w:r>
    <w:r w:rsidRPr="006A51C1">
      <w:rPr>
        <w:rFonts w:ascii="Calibri" w:eastAsia="Calibri" w:hAnsi="Calibri" w:cs="David" w:hint="cs"/>
        <w:kern w:val="2"/>
        <w:sz w:val="16"/>
        <w:szCs w:val="22"/>
        <w:rtl/>
        <w14:ligatures w14:val="standardContextual"/>
      </w:rPr>
      <w:t xml:space="preserve">למייל: </w:t>
    </w:r>
    <w:hyperlink r:id="rId1" w:history="1">
      <w:r w:rsidRPr="006A51C1">
        <w:rPr>
          <w:rFonts w:asciiTheme="majorBidi" w:eastAsia="Calibri" w:hAnsiTheme="majorBidi" w:cstheme="majorBidi"/>
          <w:color w:val="0563C1"/>
          <w:kern w:val="2"/>
          <w:u w:val="single"/>
          <w14:ligatures w14:val="standardContextual"/>
        </w:rPr>
        <w:t>avishag_as@sii.org.il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F489" w14:textId="77777777" w:rsidR="003E6A68" w:rsidRDefault="003E6A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2A0CE" w14:textId="77777777" w:rsidR="00B17BA7" w:rsidRDefault="00B17BA7">
      <w:r>
        <w:separator/>
      </w:r>
    </w:p>
  </w:footnote>
  <w:footnote w:type="continuationSeparator" w:id="0">
    <w:p w14:paraId="201DFA97" w14:textId="77777777" w:rsidR="00B17BA7" w:rsidRDefault="00B17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D5641" w14:textId="77777777" w:rsidR="003E6A68" w:rsidRDefault="003E6A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5D620" w14:textId="452DB528" w:rsidR="001F5844" w:rsidRDefault="001F5844">
    <w:pPr>
      <w:pStyle w:val="Header"/>
    </w:pPr>
    <w:r>
      <w:rPr>
        <w:rFonts w:cs="David" w:hint="cs"/>
        <w:b/>
        <w:bCs/>
        <w:noProof/>
        <w:sz w:val="26"/>
        <w:szCs w:val="26"/>
        <w:u w:val="single"/>
        <w:rtl/>
        <w:lang w:val="he-IL"/>
      </w:rPr>
      <w:drawing>
        <wp:anchor distT="0" distB="0" distL="114300" distR="114300" simplePos="0" relativeHeight="251659264" behindDoc="0" locked="0" layoutInCell="1" allowOverlap="1" wp14:anchorId="058B9062" wp14:editId="023596B6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51420" cy="1176655"/>
          <wp:effectExtent l="0" t="0" r="0" b="4445"/>
          <wp:wrapSquare wrapText="bothSides"/>
          <wp:docPr id="6" name="תמונה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תמונה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667" cy="11802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F8C91" w14:textId="77777777" w:rsidR="003E6A68" w:rsidRDefault="003E6A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53856"/>
    <w:multiLevelType w:val="hybridMultilevel"/>
    <w:tmpl w:val="02CA5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216AA9"/>
    <w:multiLevelType w:val="hybridMultilevel"/>
    <w:tmpl w:val="29389E1E"/>
    <w:lvl w:ilvl="0" w:tplc="79985A0E">
      <w:start w:val="1"/>
      <w:numFmt w:val="decimal"/>
      <w:lvlText w:val="%1."/>
      <w:lvlJc w:val="left"/>
      <w:pPr>
        <w:ind w:left="720" w:hanging="360"/>
      </w:pPr>
      <w:rPr>
        <w:rFonts w:ascii="David" w:hAnsi="David" w:cs="David" w:hint="default"/>
        <w:b/>
        <w:bCs/>
        <w:spacing w:val="10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9872649">
    <w:abstractNumId w:val="1"/>
  </w:num>
  <w:num w:numId="2" w16cid:durableId="1394892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tDAwMjUBsk1NTZR0lIJTi4sz8/NACsxqAaxHzbssAAAA"/>
  </w:docVars>
  <w:rsids>
    <w:rsidRoot w:val="00DB4CAE"/>
    <w:rsid w:val="00024EB5"/>
    <w:rsid w:val="00032022"/>
    <w:rsid w:val="00044DEB"/>
    <w:rsid w:val="00053FEA"/>
    <w:rsid w:val="000C0630"/>
    <w:rsid w:val="000D370E"/>
    <w:rsid w:val="00104D7F"/>
    <w:rsid w:val="0016211B"/>
    <w:rsid w:val="00183DAE"/>
    <w:rsid w:val="001877CF"/>
    <w:rsid w:val="001C682E"/>
    <w:rsid w:val="001D259B"/>
    <w:rsid w:val="001D64CE"/>
    <w:rsid w:val="001E00D0"/>
    <w:rsid w:val="001E173F"/>
    <w:rsid w:val="001F5844"/>
    <w:rsid w:val="002457DD"/>
    <w:rsid w:val="002608D3"/>
    <w:rsid w:val="0026587C"/>
    <w:rsid w:val="0028637F"/>
    <w:rsid w:val="002B08B7"/>
    <w:rsid w:val="002E1FC6"/>
    <w:rsid w:val="0031172C"/>
    <w:rsid w:val="003147D6"/>
    <w:rsid w:val="00360408"/>
    <w:rsid w:val="003C4EF8"/>
    <w:rsid w:val="003C7ED9"/>
    <w:rsid w:val="003E6A68"/>
    <w:rsid w:val="003F1769"/>
    <w:rsid w:val="004178CE"/>
    <w:rsid w:val="00435D0E"/>
    <w:rsid w:val="00473EFD"/>
    <w:rsid w:val="004D243D"/>
    <w:rsid w:val="004F1C88"/>
    <w:rsid w:val="005145EC"/>
    <w:rsid w:val="00561160"/>
    <w:rsid w:val="00561DF3"/>
    <w:rsid w:val="00580F15"/>
    <w:rsid w:val="005C0051"/>
    <w:rsid w:val="005F67AD"/>
    <w:rsid w:val="00620D8D"/>
    <w:rsid w:val="00652047"/>
    <w:rsid w:val="00652F3D"/>
    <w:rsid w:val="0066709C"/>
    <w:rsid w:val="006764BB"/>
    <w:rsid w:val="0068117B"/>
    <w:rsid w:val="00685793"/>
    <w:rsid w:val="00690825"/>
    <w:rsid w:val="006A51C1"/>
    <w:rsid w:val="006B2297"/>
    <w:rsid w:val="006B7BC3"/>
    <w:rsid w:val="006F4600"/>
    <w:rsid w:val="007119D0"/>
    <w:rsid w:val="00721763"/>
    <w:rsid w:val="007A3083"/>
    <w:rsid w:val="007D1874"/>
    <w:rsid w:val="00803C1C"/>
    <w:rsid w:val="008062CA"/>
    <w:rsid w:val="008234B1"/>
    <w:rsid w:val="00834232"/>
    <w:rsid w:val="00855A42"/>
    <w:rsid w:val="008D278F"/>
    <w:rsid w:val="008F5D75"/>
    <w:rsid w:val="00967CDE"/>
    <w:rsid w:val="009917AF"/>
    <w:rsid w:val="009A2F48"/>
    <w:rsid w:val="009B3465"/>
    <w:rsid w:val="00A31569"/>
    <w:rsid w:val="00A36E67"/>
    <w:rsid w:val="00A410DD"/>
    <w:rsid w:val="00A460A8"/>
    <w:rsid w:val="00A56732"/>
    <w:rsid w:val="00A60B5D"/>
    <w:rsid w:val="00A8087C"/>
    <w:rsid w:val="00A845A3"/>
    <w:rsid w:val="00A86982"/>
    <w:rsid w:val="00A8701D"/>
    <w:rsid w:val="00AD6474"/>
    <w:rsid w:val="00B028D0"/>
    <w:rsid w:val="00B17BA7"/>
    <w:rsid w:val="00B367C2"/>
    <w:rsid w:val="00B4314D"/>
    <w:rsid w:val="00B57117"/>
    <w:rsid w:val="00B65C24"/>
    <w:rsid w:val="00B84EB2"/>
    <w:rsid w:val="00B8756D"/>
    <w:rsid w:val="00BA6EDF"/>
    <w:rsid w:val="00BC4627"/>
    <w:rsid w:val="00BD598F"/>
    <w:rsid w:val="00C14F76"/>
    <w:rsid w:val="00C3343B"/>
    <w:rsid w:val="00C37C98"/>
    <w:rsid w:val="00C6343A"/>
    <w:rsid w:val="00C96214"/>
    <w:rsid w:val="00CA2F0A"/>
    <w:rsid w:val="00D31F72"/>
    <w:rsid w:val="00D32338"/>
    <w:rsid w:val="00D5110A"/>
    <w:rsid w:val="00DB11E4"/>
    <w:rsid w:val="00DB4CAE"/>
    <w:rsid w:val="00DE45DD"/>
    <w:rsid w:val="00E20291"/>
    <w:rsid w:val="00E532C7"/>
    <w:rsid w:val="00E64D45"/>
    <w:rsid w:val="00E90A32"/>
    <w:rsid w:val="00EE6812"/>
    <w:rsid w:val="00F0357D"/>
    <w:rsid w:val="00F15F71"/>
    <w:rsid w:val="00F62E1E"/>
    <w:rsid w:val="00F872EB"/>
    <w:rsid w:val="00FA5A3A"/>
    <w:rsid w:val="00FB1FC1"/>
    <w:rsid w:val="00FB2E82"/>
    <w:rsid w:val="00FB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EA158"/>
  <w15:chartTrackingRefBased/>
  <w15:docId w15:val="{FE3D974A-5AB4-4FFC-B66C-AC9531B5C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8B7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D64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234B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34B1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F15F71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B367C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917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17AF"/>
  </w:style>
  <w:style w:type="character" w:customStyle="1" w:styleId="CommentTextChar">
    <w:name w:val="Comment Text Char"/>
    <w:basedOn w:val="DefaultParagraphFont"/>
    <w:link w:val="CommentText"/>
    <w:uiPriority w:val="99"/>
    <w:rsid w:val="009917A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7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7AF"/>
    <w:rPr>
      <w:b/>
      <w:bCs/>
    </w:rPr>
  </w:style>
  <w:style w:type="paragraph" w:styleId="ListParagraph">
    <w:name w:val="List Paragraph"/>
    <w:basedOn w:val="Normal"/>
    <w:uiPriority w:val="34"/>
    <w:qFormat/>
    <w:rsid w:val="002B08B7"/>
    <w:pPr>
      <w:ind w:left="720"/>
      <w:contextualSpacing/>
    </w:pPr>
  </w:style>
  <w:style w:type="character" w:customStyle="1" w:styleId="a">
    <w:name w:val="טופס"/>
    <w:basedOn w:val="DefaultParagraphFont"/>
    <w:uiPriority w:val="1"/>
    <w:rsid w:val="00CA2F0A"/>
    <w:rPr>
      <w:rFonts w:cs="David"/>
      <w:szCs w:val="22"/>
      <w:u w:val="single"/>
    </w:rPr>
  </w:style>
  <w:style w:type="paragraph" w:styleId="Revision">
    <w:name w:val="Revision"/>
    <w:hidden/>
    <w:uiPriority w:val="99"/>
    <w:semiHidden/>
    <w:rsid w:val="007119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1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vishag_as@sii.org.i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25764F3D4B45EB858462E4B68951E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B5D331A-C989-453A-B36C-1AC2278A24D8}"/>
      </w:docPartPr>
      <w:docPartBody>
        <w:p w:rsidR="00EF7450" w:rsidRDefault="00F53A69" w:rsidP="00F53A69">
          <w:pPr>
            <w:pStyle w:val="0325764F3D4B45EB858462E4B68951E618"/>
          </w:pPr>
          <w:r w:rsidRPr="00CA2F0A">
            <w:rPr>
              <w:rStyle w:val="PlaceholderText"/>
              <w:rFonts w:ascii="David" w:hAnsi="David" w:cs="David"/>
              <w:sz w:val="22"/>
              <w:szCs w:val="22"/>
              <w:u w:val="single"/>
              <w:rtl/>
            </w:rPr>
            <w:t>השלם את שמך</w:t>
          </w:r>
        </w:p>
      </w:docPartBody>
    </w:docPart>
    <w:docPart>
      <w:docPartPr>
        <w:name w:val="A8CD5B7BD4FF4A51BB3143E251892A6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97F2A85-4FEB-441D-823F-3661818ECFB9}"/>
      </w:docPartPr>
      <w:docPartBody>
        <w:p w:rsidR="00EF7450" w:rsidRDefault="00F53A69" w:rsidP="00F53A69">
          <w:pPr>
            <w:pStyle w:val="A8CD5B7BD4FF4A51BB3143E251892A6E18"/>
          </w:pPr>
          <w:r w:rsidRPr="006A51C1">
            <w:rPr>
              <w:rStyle w:val="PlaceholderText"/>
              <w:rFonts w:cs="David" w:hint="cs"/>
              <w:szCs w:val="22"/>
              <w:u w:val="single"/>
              <w:rtl/>
            </w:rPr>
            <w:t xml:space="preserve">השלם </w:t>
          </w:r>
          <w:r w:rsidRPr="006A51C1">
            <w:rPr>
              <w:rStyle w:val="PlaceholderText"/>
              <w:rFonts w:cs="David"/>
              <w:szCs w:val="22"/>
              <w:u w:val="single"/>
              <w:rtl/>
            </w:rPr>
            <w:t>דוא"ל</w:t>
          </w:r>
        </w:p>
      </w:docPartBody>
    </w:docPart>
    <w:docPart>
      <w:docPartPr>
        <w:name w:val="81D0145E6EAC43E29F4C0514B993CF9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F7D1511-56DB-4B69-B0C2-87815BF5B2E9}"/>
      </w:docPartPr>
      <w:docPartBody>
        <w:p w:rsidR="00EF7450" w:rsidRDefault="00F53A69" w:rsidP="00F53A69">
          <w:pPr>
            <w:pStyle w:val="81D0145E6EAC43E29F4C0514B993CF9018"/>
          </w:pPr>
          <w:r w:rsidRPr="00CA2F0A">
            <w:rPr>
              <w:rStyle w:val="PlaceholderText"/>
              <w:rFonts w:ascii="David" w:hAnsi="David" w:cs="David" w:hint="cs"/>
              <w:sz w:val="22"/>
              <w:szCs w:val="22"/>
              <w:u w:val="single"/>
              <w:rtl/>
            </w:rPr>
            <w:t xml:space="preserve">אנא מקדו ככל האפשר </w:t>
          </w:r>
          <w:r w:rsidRPr="00CA2F0A">
            <w:rPr>
              <w:rStyle w:val="PlaceholderText"/>
              <w:rFonts w:ascii="David" w:hAnsi="David" w:cs="David"/>
              <w:sz w:val="22"/>
              <w:szCs w:val="22"/>
              <w:u w:val="single"/>
              <w:rtl/>
            </w:rPr>
            <w:t>את שאלת החיפוש</w:t>
          </w:r>
        </w:p>
      </w:docPartBody>
    </w:docPart>
    <w:docPart>
      <w:docPartPr>
        <w:name w:val="D7DBE7C9191E4C46ACF5FA06719557C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58C6A07-724D-47BE-9D7D-C6004DBF2AE3}"/>
      </w:docPartPr>
      <w:docPartBody>
        <w:p w:rsidR="00EF7450" w:rsidRDefault="00F53A69" w:rsidP="00F53A69">
          <w:pPr>
            <w:pStyle w:val="D7DBE7C9191E4C46ACF5FA06719557C318"/>
          </w:pPr>
          <w:r w:rsidRPr="00CA2F0A">
            <w:rPr>
              <w:rStyle w:val="PlaceholderText"/>
              <w:rFonts w:ascii="David" w:hAnsi="David" w:cs="David" w:hint="cs"/>
              <w:sz w:val="22"/>
              <w:szCs w:val="22"/>
              <w:u w:val="single"/>
              <w:rtl/>
            </w:rPr>
            <w:t>נא להשלים</w:t>
          </w:r>
        </w:p>
      </w:docPartBody>
    </w:docPart>
    <w:docPart>
      <w:docPartPr>
        <w:name w:val="46590CC3CBD143B480C7D6EF80FC95E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48FD311-4885-434B-884A-8D325A279033}"/>
      </w:docPartPr>
      <w:docPartBody>
        <w:p w:rsidR="00EF7450" w:rsidRDefault="00F53A69" w:rsidP="00F53A69">
          <w:pPr>
            <w:pStyle w:val="46590CC3CBD143B480C7D6EF80FC95E218"/>
          </w:pPr>
          <w:r w:rsidRPr="00CA2F0A">
            <w:rPr>
              <w:rStyle w:val="PlaceholderText"/>
              <w:rFonts w:ascii="David" w:hAnsi="David" w:cs="David" w:hint="cs"/>
              <w:sz w:val="22"/>
              <w:szCs w:val="22"/>
              <w:u w:val="single"/>
              <w:rtl/>
            </w:rPr>
            <w:t>לפרט אם יש</w:t>
          </w:r>
        </w:p>
      </w:docPartBody>
    </w:docPart>
    <w:docPart>
      <w:docPartPr>
        <w:name w:val="DefaultPlaceholder_-185401344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F0AAB26-D755-4AA4-ABEE-368E389D646C}"/>
      </w:docPartPr>
      <w:docPartBody>
        <w:p w:rsidR="00723977" w:rsidRDefault="00F13161">
          <w:r w:rsidRPr="009D7BFA">
            <w:rPr>
              <w:rStyle w:val="PlaceholderText"/>
              <w:rtl/>
            </w:rPr>
            <w:t>לחץ או הקש כאן להזנת טקסט</w:t>
          </w:r>
          <w:r w:rsidRPr="009D7BFA">
            <w:rPr>
              <w:rStyle w:val="PlaceholderText"/>
            </w:rPr>
            <w:t>.</w:t>
          </w:r>
        </w:p>
      </w:docPartBody>
    </w:docPart>
    <w:docPart>
      <w:docPartPr>
        <w:name w:val="821879F553404363A82A60226265C29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1C28BA0-E22C-4DD7-A16B-4B96ABA957C5}"/>
      </w:docPartPr>
      <w:docPartBody>
        <w:p w:rsidR="00723977" w:rsidRDefault="00F53A69" w:rsidP="00F53A69">
          <w:pPr>
            <w:pStyle w:val="821879F553404363A82A60226265C29818"/>
          </w:pPr>
          <w:r w:rsidRPr="00CA2F0A">
            <w:rPr>
              <w:rStyle w:val="PlaceholderText"/>
              <w:rFonts w:ascii="David" w:hAnsi="David" w:cs="David"/>
              <w:sz w:val="22"/>
              <w:szCs w:val="22"/>
              <w:u w:val="single"/>
              <w:rtl/>
            </w:rPr>
            <w:t>לחץ או הקש כאן להזנת תאריך</w:t>
          </w:r>
        </w:p>
      </w:docPartBody>
    </w:docPart>
    <w:docPart>
      <w:docPartPr>
        <w:name w:val="54F271472FDD48D78E41E66DCA56241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3E965CE-686A-4BA9-8A76-55B0B7120EA1}"/>
      </w:docPartPr>
      <w:docPartBody>
        <w:p w:rsidR="00EC10A7" w:rsidRDefault="00F53A69" w:rsidP="00F53A69">
          <w:pPr>
            <w:pStyle w:val="54F271472FDD48D78E41E66DCA562416"/>
          </w:pPr>
          <w:r w:rsidRPr="009D7BFA">
            <w:rPr>
              <w:rStyle w:val="PlaceholderText"/>
              <w:rtl/>
            </w:rPr>
            <w:t>לחץ או הקש כאן להזנת טקסט</w:t>
          </w:r>
          <w:r w:rsidRPr="009D7BFA">
            <w:rPr>
              <w:rStyle w:val="PlaceholderText"/>
            </w:rPr>
            <w:t>.</w:t>
          </w:r>
        </w:p>
      </w:docPartBody>
    </w:docPart>
    <w:docPart>
      <w:docPartPr>
        <w:name w:val="2E3AD51D5B874A3495E74396F55E511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2AAEBB9-9C77-480B-A422-31334B1F6CA9}"/>
      </w:docPartPr>
      <w:docPartBody>
        <w:p w:rsidR="00EC10A7" w:rsidRDefault="00F53A69" w:rsidP="00F53A69">
          <w:pPr>
            <w:pStyle w:val="2E3AD51D5B874A3495E74396F55E511F"/>
          </w:pPr>
          <w:r w:rsidRPr="009D7BFA">
            <w:rPr>
              <w:rStyle w:val="PlaceholderText"/>
              <w:rtl/>
            </w:rPr>
            <w:t>לחץ או הקש כאן להזנת טקסט</w:t>
          </w:r>
          <w:r w:rsidRPr="009D7BFA">
            <w:rPr>
              <w:rStyle w:val="PlaceholderText"/>
            </w:rPr>
            <w:t>.</w:t>
          </w:r>
        </w:p>
      </w:docPartBody>
    </w:docPart>
    <w:docPart>
      <w:docPartPr>
        <w:name w:val="B339E67D29404FE882C1A754B1A2A8A4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CF66791-87B7-4A48-9409-32F455D09782}"/>
      </w:docPartPr>
      <w:docPartBody>
        <w:p w:rsidR="00EC10A7" w:rsidRDefault="00F53A69" w:rsidP="00F53A69">
          <w:pPr>
            <w:pStyle w:val="B339E67D29404FE882C1A754B1A2A8A417"/>
          </w:pPr>
          <w:r w:rsidRPr="00CA2F0A">
            <w:rPr>
              <w:rStyle w:val="PlaceholderText"/>
              <w:rFonts w:ascii="David" w:hAnsi="David" w:cs="David" w:hint="cs"/>
              <w:sz w:val="22"/>
              <w:szCs w:val="22"/>
              <w:u w:val="single"/>
              <w:rtl/>
            </w:rPr>
            <w:t>נא להשלים</w:t>
          </w:r>
        </w:p>
      </w:docPartBody>
    </w:docPart>
    <w:docPart>
      <w:docPartPr>
        <w:name w:val="86AB29543FBF496D9395E03C9C04417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5AEF833-9230-4AEC-949F-11BA918BD90D}"/>
      </w:docPartPr>
      <w:docPartBody>
        <w:p w:rsidR="00EC10A7" w:rsidRDefault="00F53A69" w:rsidP="00F53A69">
          <w:pPr>
            <w:pStyle w:val="86AB29543FBF496D9395E03C9C04417E17"/>
          </w:pPr>
          <w:r w:rsidRPr="00CA2F0A">
            <w:rPr>
              <w:rStyle w:val="PlaceholderText"/>
              <w:rFonts w:ascii="David" w:hAnsi="David" w:cs="David" w:hint="cs"/>
              <w:sz w:val="22"/>
              <w:szCs w:val="22"/>
              <w:u w:val="single"/>
              <w:rtl/>
            </w:rPr>
            <w:t>נא להשלים</w:t>
          </w:r>
        </w:p>
      </w:docPartBody>
    </w:docPart>
    <w:docPart>
      <w:docPartPr>
        <w:name w:val="088A66BDEAFC483680CA5AC73FE33F3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C2FAE51-0643-42F6-A91E-8D707C27C4D3}"/>
      </w:docPartPr>
      <w:docPartBody>
        <w:p w:rsidR="00EC10A7" w:rsidRDefault="00F53A69" w:rsidP="00F53A69">
          <w:pPr>
            <w:pStyle w:val="088A66BDEAFC483680CA5AC73FE33F316"/>
          </w:pPr>
          <w:r w:rsidRPr="006A51C1">
            <w:rPr>
              <w:rStyle w:val="PlaceholderText"/>
              <w:rFonts w:ascii="David" w:hAnsi="David" w:cs="David"/>
              <w:sz w:val="22"/>
              <w:szCs w:val="22"/>
              <w:u w:val="single"/>
              <w:rtl/>
            </w:rPr>
            <w:t>לדוגמה, אני יצרן שמעוניין לדעת מה קיים בתחום/אני יבואן שמעוניין לדעת איזה תקנים חלים על המוצר/אני רגולטור שמעוניין לחוקק חוק בתחום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4388"/>
    <w:rsid w:val="00723977"/>
    <w:rsid w:val="007A4388"/>
    <w:rsid w:val="00874018"/>
    <w:rsid w:val="00B11D22"/>
    <w:rsid w:val="00EC10A7"/>
    <w:rsid w:val="00EF7450"/>
    <w:rsid w:val="00F13161"/>
    <w:rsid w:val="00F5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3A69"/>
    <w:rPr>
      <w:color w:val="808080"/>
    </w:rPr>
  </w:style>
  <w:style w:type="paragraph" w:customStyle="1" w:styleId="54F271472FDD48D78E41E66DCA562416">
    <w:name w:val="54F271472FDD48D78E41E66DCA562416"/>
    <w:rsid w:val="00F53A69"/>
    <w:pPr>
      <w:bidi/>
    </w:pPr>
  </w:style>
  <w:style w:type="paragraph" w:customStyle="1" w:styleId="2E3AD51D5B874A3495E74396F55E511F">
    <w:name w:val="2E3AD51D5B874A3495E74396F55E511F"/>
    <w:rsid w:val="00F53A69"/>
    <w:pPr>
      <w:bidi/>
    </w:pPr>
  </w:style>
  <w:style w:type="paragraph" w:customStyle="1" w:styleId="0325764F3D4B45EB858462E4B68951E618">
    <w:name w:val="0325764F3D4B45EB858462E4B68951E618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A8CD5B7BD4FF4A51BB3143E251892A6E18">
    <w:name w:val="A8CD5B7BD4FF4A51BB3143E251892A6E18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821879F553404363A82A60226265C29818">
    <w:name w:val="821879F553404363A82A60226265C29818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088A66BDEAFC483680CA5AC73FE33F316">
    <w:name w:val="088A66BDEAFC483680CA5AC73FE33F316"/>
    <w:rsid w:val="00F53A69"/>
    <w:pPr>
      <w:bidi/>
      <w:spacing w:after="0" w:line="240" w:lineRule="auto"/>
      <w:ind w:left="720"/>
      <w:contextualSpacing/>
    </w:pPr>
    <w:rPr>
      <w:rFonts w:ascii="Times New Roman" w:eastAsia="Times New Roman" w:hAnsi="Times New Roman" w:cs="Miriam"/>
      <w:sz w:val="20"/>
      <w:szCs w:val="20"/>
    </w:rPr>
  </w:style>
  <w:style w:type="paragraph" w:customStyle="1" w:styleId="81D0145E6EAC43E29F4C0514B993CF9018">
    <w:name w:val="81D0145E6EAC43E29F4C0514B993CF9018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B339E67D29404FE882C1A754B1A2A8A417">
    <w:name w:val="B339E67D29404FE882C1A754B1A2A8A417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86AB29543FBF496D9395E03C9C04417E17">
    <w:name w:val="86AB29543FBF496D9395E03C9C04417E17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D7DBE7C9191E4C46ACF5FA06719557C318">
    <w:name w:val="D7DBE7C9191E4C46ACF5FA06719557C318"/>
    <w:rsid w:val="00F53A69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</w:style>
  <w:style w:type="paragraph" w:customStyle="1" w:styleId="46590CC3CBD143B480C7D6EF80FC95E218">
    <w:name w:val="46590CC3CBD143B480C7D6EF80FC95E218"/>
    <w:rsid w:val="00F53A69"/>
    <w:pPr>
      <w:bidi/>
      <w:spacing w:after="0" w:line="240" w:lineRule="auto"/>
      <w:ind w:left="720"/>
      <w:contextualSpacing/>
    </w:pPr>
    <w:rPr>
      <w:rFonts w:ascii="Times New Roman" w:eastAsia="Times New Roman" w:hAnsi="Times New Roman" w:cs="Miriam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EE821448D58B45AC46D2CC8D56CD28" ma:contentTypeVersion="0" ma:contentTypeDescription="Create a new document." ma:contentTypeScope="" ma:versionID="5228df715823949e77ac7975e150cb5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2cd0f38a2358ed5a1903a8d41aa9a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8863B-B174-4356-9671-2C0B6DB5A1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57F5B-5D74-45C0-95AA-BC6D9F0E2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ACFDF4-670A-489E-888A-FF347FA3B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9</Words>
  <Characters>1047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8 מאי, 2001</vt:lpstr>
      <vt:lpstr>8 מאי, 2001</vt:lpstr>
    </vt:vector>
  </TitlesOfParts>
  <Company>comex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מאי, 2001</dc:title>
  <dc:subject/>
  <dc:creator>comex</dc:creator>
  <cp:keywords/>
  <cp:lastModifiedBy>Nir Talmor</cp:lastModifiedBy>
  <cp:revision>12</cp:revision>
  <cp:lastPrinted>2005-11-08T15:22:00Z</cp:lastPrinted>
  <dcterms:created xsi:type="dcterms:W3CDTF">2024-01-14T08:46:00Z</dcterms:created>
  <dcterms:modified xsi:type="dcterms:W3CDTF">2024-01-2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EE821448D58B45AC46D2CC8D56CD28</vt:lpwstr>
  </property>
</Properties>
</file>